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64AF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64AF9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5A31B2" w:rsidRPr="00264AF9" w:rsidRDefault="005A31B2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64AF9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264AF9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264AF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64AF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64AF9" w:rsidRPr="00264AF9" w:rsidRDefault="00264AF9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264AF9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264AF9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264AF9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264AF9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264AF9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264AF9">
        <w:rPr>
          <w:rFonts w:ascii="Arial" w:hAnsi="Arial" w:cs="Arial"/>
          <w:b/>
          <w:bCs/>
          <w:sz w:val="20"/>
          <w:szCs w:val="20"/>
        </w:rPr>
        <w:t xml:space="preserve">, </w:t>
      </w:r>
      <w:r w:rsidRPr="00264AF9">
        <w:rPr>
          <w:rFonts w:ascii="Arial" w:hAnsi="Arial" w:cs="Arial"/>
          <w:bCs/>
          <w:sz w:val="20"/>
          <w:szCs w:val="20"/>
        </w:rPr>
        <w:t>Islamic Azad University, Iran</w:t>
      </w:r>
    </w:p>
    <w:sectPr w:rsidR="00264AF9" w:rsidRPr="00264A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3NjQzMzYzMTAyNbRQ0lEKTi0uzszPAykwrAUAWnwDnSwAAAA="/>
  </w:docVars>
  <w:rsids>
    <w:rsidRoot w:val="00A72896"/>
    <w:rsid w:val="00264AF9"/>
    <w:rsid w:val="002C0B2C"/>
    <w:rsid w:val="005A31B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59D7C"/>
  <w15:docId w15:val="{8AFD4FB4-7265-43AC-B131-2A835E647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3T07:42:00Z</dcterms:modified>
</cp:coreProperties>
</file>